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4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a8340e40f8e0c5d8d5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4T06:14:41Z</dcterms:created>
  <dcterms:modified xsi:type="dcterms:W3CDTF">2024-05-24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4 06:14:35</vt:lpwstr>
  </property>
</Properties>
</file>